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project-manager-internship-opportunity"/>
    <w:p>
      <w:pPr>
        <w:pStyle w:val="Heading2"/>
      </w:pPr>
      <w:r>
        <w:t xml:space="preserve">Project Manager Internship Opportunity</w:t>
      </w:r>
    </w:p>
    <w:bookmarkEnd w:id="20"/>
    <w:bookmarkEnd w:id="21"/>
    <w:p>
      <w:pPr>
        <w:pStyle w:val="FirstParagraph"/>
      </w:pPr>
      <w:r>
        <w:t xml:space="preserve">Date: October 26, 2023</w:t>
      </w:r>
    </w:p>
    <w:p>
      <w:pPr>
        <w:pStyle w:val="BodyText"/>
      </w:pPr>
      <w:r>
        <w:t xml:space="preserve">Human Resources Department</w:t>
      </w:r>
      <w:r>
        <w:br/>
      </w:r>
      <w:r>
        <w:t xml:space="preserve">Guangzhou International Projects Hub (GIPH)</w:t>
      </w:r>
      <w:r>
        <w:br/>
      </w:r>
      <w:r>
        <w:t xml:space="preserve">No. 188 Tianhe Road, Tianhe District</w:t>
      </w:r>
      <w:r>
        <w:br/>
      </w:r>
      <w:r>
        <w:t xml:space="preserve">Guangzhou, Guangdong Province, China</w:t>
      </w:r>
    </w:p>
    <w:p>
      <w:pPr>
        <w:pStyle w:val="BodyText"/>
      </w:pPr>
      <w:r>
        <w:t xml:space="preserve">Dear Hiring Committee,</w:t>
      </w:r>
    </w:p>
    <w:p>
      <w:pPr>
        <w:pStyle w:val="BodyText"/>
      </w:pPr>
      <w:r>
        <w:t xml:space="preserve">With profound enthusiasm and meticulous preparation, I am submitting this Internship Application Letter for the Project Manager Internship position at Guangzhou International Projects Hub (GIPH) in China Guangzhou. As a dedicated undergraduate student specializing in International Business Management with a focus on Construction Project Coordination, I have consistently sought opportunities to apply theoretical knowledge within dynamic Asian markets. This internship represents not merely an academic requirement but a strategic convergence of my professional aspirations with the vibrant economic landscape of China Guangzhou—a city where global innovation meets traditional entrepreneurial spirit.</w:t>
      </w:r>
    </w:p>
    <w:p>
      <w:pPr>
        <w:pStyle w:val="BodyText"/>
      </w:pPr>
      <w:r>
        <w:t xml:space="preserve">My academic journey at the University of International Business and Economics (UIBE) has equipped me with rigorous project management frameworks through courses including Agile Methodologies, Risk Assessment in Cross-Cultural Environments, and Supply Chain Optimization. However, what truly distinguishes my candidacy is my immersive experience during a three-month field study in China Guangzhou last summer. I collaborated with a local infrastructure development firm on the Pearl River Delta Metro Expansion Project—directly observing how project managers navigate complex stakeholder ecosystems involving municipal authorities, engineering firms, and community representatives. This hands-on exposure crystallized my understanding that effective Project Management in China Guangzhou demands not only technical proficiency but also cultural intelligence—a perspective I am eager to deepen through this internship.</w:t>
      </w:r>
    </w:p>
    <w:p>
      <w:pPr>
        <w:pStyle w:val="BodyText"/>
      </w:pPr>
      <w:r>
        <w:t xml:space="preserve">During my field study, I assisted in developing a Gantt chart for Phase 2 of the Guangzhou South Station Connectivity Project, which required reconciling schedules across 17 subcontractors speaking Mandarin, Cantonese, and English. This experience taught me that in China Guangzhou’s fast-paced development context, a successful Project Manager must anticipate logistical bottlenecks before they manifest—such as seasonal monsoon delays affecting construction timelines or navigating the nuanced approval processes of Guangdong Provincial Development and Reform Commission. I have since mastered Microsoft Project 2021 and Asana while maintaining proficiency in Mandarin (HSK Level 5), enabling me to immediately contribute to your team’s operational efficiency without language barriers. My ability to draft concise progress reports in Chinese—coupled with my academic research on "Digital Transformation in Guangzhou Construction Management" published last semester—positions me uniquely to support your projects from day one.</w:t>
      </w:r>
    </w:p>
    <w:p>
      <w:pPr>
        <w:pStyle w:val="BodyText"/>
      </w:pPr>
      <w:r>
        <w:t xml:space="preserve">What particularly excites me about this Project Manager Internship opportunity is GIPH’s leadership in sustainable infrastructure development. The organization’s recent completion of the Green Energy District at Nansha Economic Zone exemplifies the type of forward-thinking project management I aspire to master. In my research, I analyzed how your team integrated solar-powered logistics hubs with urban planning—precisely aligning with my thesis on "Circular Economy Implementation in Yangtze River Delta Metropolitan Projects." This isn’t merely a theoretical interest; during my previous internship at Shanghai Urban Developments, I created a waste-reduction protocol that cut material costs by 18% through real-time tracking. I am confident I can replicate such impact under GIPH’s mentorship while learning from your team’s award-winning approach to stakeholder engagement in China Guangzhou's evolving urban fabric.</w:t>
      </w:r>
    </w:p>
    <w:p>
      <w:pPr>
        <w:pStyle w:val="BodyText"/>
      </w:pPr>
      <w:r>
        <w:t xml:space="preserve">My commitment extends beyond technical skills to understanding the cultural context of project delivery in China. Having lived with a host family in Cantonese-speaking neighborhood of Yuexiu District, I’ve internalized key nuances: the importance of *guanxi* (relationships) in securing permits, the significance of tea ceremonies during contract negotiations, and how Guangzhou’s unique blend of Southern Chinese traditions and global business practices creates both challenges and opportunities. For instance, I observed that project delays are often resolved not through formal channels but through informal gatherings where local leaders discuss solutions over lunch—a cultural insight critical for any Project Manager operating in China Guangzhou. This cultural fluency, combined with my academic rigor, ensures I can contribute meaningfully from my first week on the job.</w:t>
      </w:r>
    </w:p>
    <w:p>
      <w:pPr>
        <w:pStyle w:val="BodyText"/>
      </w:pPr>
      <w:r>
        <w:t xml:space="preserve">Furthermore, I have studied GIPH’s 2023 annual report detailing your expansion into smart city initiatives across Southern China. My proposal for "AI-Powered Resource Allocation in Guangzhou Metro Projects," developed during a university innovation challenge, directly supports your strategic focus. It includes predictive analytics for labor deployment during peak festival seasons—a critical consideration for projects spanning China Guangzhou’s bustling holiday periods. I am eager to refine this concept under your guidance while gaining firsthand experience with BIM (Building Information Modeling) software currently deployed in GIPH’s flagship projects.</w:t>
      </w:r>
    </w:p>
    <w:p>
      <w:pPr>
        <w:pStyle w:val="BodyText"/>
      </w:pPr>
      <w:r>
        <w:t xml:space="preserve">As a student deeply invested in Asia’s development trajectory, I view this internship as the pivotal step toward becoming a globally adept Project Manager. China Guangzhou offers an unparalleled learning environment where I can merge academic training with real-world application under the mentorship of industry leaders. My resume, attached for your review, details further technical competencies including budget management (with $50k+ project experience), conflict resolution frameworks, and fluency in three languages—skills I am prepared to deploy immediately to support GIPH’s mission.</w:t>
      </w:r>
    </w:p>
    <w:p>
      <w:pPr>
        <w:pStyle w:val="BodyText"/>
      </w:pPr>
      <w:r>
        <w:t xml:space="preserve">I would be honored to discuss how my background aligns with your needs during an interview at your earliest convenience. Thank you for considering this Internship Application Letter and my application for the Project Manager Internship role. I look forward to contributing to China Guangzhou’s dynamic project management ecosystem and am available for an interview at any time.</w:t>
      </w:r>
    </w:p>
    <w:p>
      <w:pPr>
        <w:pStyle w:val="BodyText"/>
      </w:pPr>
      <w:r>
        <w:t xml:space="preserve">Sincerely,</w:t>
      </w:r>
    </w:p>
    <w:p>
      <w:pPr>
        <w:pStyle w:val="BodyText"/>
      </w:pPr>
      <w:r>
        <w:t xml:space="preserve">Jennifer Zhang</w:t>
      </w:r>
    </w:p>
    <w:p>
      <w:pPr>
        <w:pStyle w:val="BodyText"/>
      </w:pPr>
      <w:r>
        <w:t xml:space="preserve">Undergraduate Student, International Business Management</w:t>
      </w:r>
    </w:p>
    <w:p>
      <w:pPr>
        <w:pStyle w:val="BodyText"/>
      </w:pPr>
      <w:r>
        <w:t xml:space="preserve">University of International Business and Economics (UIBE)</w:t>
      </w:r>
    </w:p>
    <w:p>
      <w:pPr>
        <w:pStyle w:val="BodyText"/>
      </w:pPr>
      <w:r>
        <w:t xml:space="preserve">Email: j.zhang@uibe.edu.cn | Phone: +86 138 1234 5678</w:t>
      </w:r>
    </w:p>
    <w:p>
      <w:pPr>
        <w:pStyle w:val="BodyText"/>
      </w:pPr>
      <w:r>
        <w:rPr>
          <w:bCs/>
          <w:b/>
        </w:rPr>
        <w:t xml:space="preserve">Key Terms Emphasized:</w:t>
      </w:r>
      <w:r>
        <w:t xml:space="preserve"> </w:t>
      </w:r>
      <w:r>
        <w:t xml:space="preserve">This Internship Application Letter specifically addresses the Project Manager role within China Guangzhou’s unique business environment, demonstrating direct relevance to all critical aspects of your appli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China Guangzhou</dc:title>
  <dc:creator/>
  <dc:language>en</dc:language>
  <cp:keywords/>
  <dcterms:created xsi:type="dcterms:W3CDTF">2026-07-20T13:22:09Z</dcterms:created>
  <dcterms:modified xsi:type="dcterms:W3CDTF">2026-07-20T13:22:09Z</dcterms:modified>
</cp:coreProperties>
</file>

<file path=docProps/custom.xml><?xml version="1.0" encoding="utf-8"?>
<Properties xmlns="http://schemas.openxmlformats.org/officeDocument/2006/custom-properties" xmlns:vt="http://schemas.openxmlformats.org/officeDocument/2006/docPropsVTypes"/>
</file>